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FEC4F" w14:textId="3016D1EC" w:rsidR="008962AD" w:rsidRPr="008962AD" w:rsidRDefault="008962AD">
      <w:pPr>
        <w:rPr>
          <w:b/>
          <w:bCs/>
        </w:rPr>
      </w:pPr>
      <w:r w:rsidRPr="008962AD">
        <w:rPr>
          <w:b/>
          <w:bCs/>
        </w:rPr>
        <w:t xml:space="preserve">CONSULTA DE </w:t>
      </w:r>
      <w:r>
        <w:rPr>
          <w:b/>
          <w:bCs/>
        </w:rPr>
        <w:t>COLABORADORES QUE JÁ SUBIRAM SEUS DADOS - COLETA CAPES</w:t>
      </w:r>
    </w:p>
    <w:p w14:paraId="79DB95C5" w14:textId="08359DB1" w:rsidR="00C3165A" w:rsidRDefault="008962AD">
      <w:hyperlink r:id="rId4" w:history="1">
        <w:r w:rsidRPr="00453BFF">
          <w:rPr>
            <w:rStyle w:val="Hyperlink"/>
          </w:rPr>
          <w:t>https://docs.google.com/spreadsheets/d/1bM6GxJ1uALT8YroLx8E4eQv2B70QLHnb-92adyBHYOs/edit?usp=sharing</w:t>
        </w:r>
      </w:hyperlink>
    </w:p>
    <w:p w14:paraId="6D41ED0D" w14:textId="6CDD026C" w:rsidR="008962AD" w:rsidRDefault="008962AD"/>
    <w:p w14:paraId="75B2D5CD" w14:textId="3DB22BF2" w:rsidR="008962AD" w:rsidRPr="008962AD" w:rsidRDefault="008962AD">
      <w:pPr>
        <w:rPr>
          <w:b/>
          <w:bCs/>
        </w:rPr>
      </w:pPr>
      <w:r w:rsidRPr="008962AD">
        <w:rPr>
          <w:b/>
          <w:bCs/>
        </w:rPr>
        <w:t xml:space="preserve">FORMULÁRIO PARA ENVIO PARA COLABORADORES </w:t>
      </w:r>
      <w:r>
        <w:rPr>
          <w:b/>
          <w:bCs/>
        </w:rPr>
        <w:t xml:space="preserve">- </w:t>
      </w:r>
      <w:r w:rsidRPr="008962AD">
        <w:rPr>
          <w:b/>
          <w:bCs/>
        </w:rPr>
        <w:t>COLETA CAPES</w:t>
      </w:r>
    </w:p>
    <w:p w14:paraId="19866CD6" w14:textId="1E823C00" w:rsidR="008962AD" w:rsidRDefault="008962AD">
      <w:hyperlink r:id="rId5" w:history="1">
        <w:r w:rsidRPr="00453BFF">
          <w:rPr>
            <w:rStyle w:val="Hyperlink"/>
          </w:rPr>
          <w:t>https://docs.google.com/forms/d/e/1FAIpQLSc5Ijn3-B2-7Ya1e439pk3hfl2jslD_sG9aZQUjnmlN1sWBjg/viewform</w:t>
        </w:r>
      </w:hyperlink>
      <w:r>
        <w:t xml:space="preserve"> </w:t>
      </w:r>
    </w:p>
    <w:p w14:paraId="054499EE" w14:textId="33D1EF57" w:rsidR="008962AD" w:rsidRDefault="008962AD"/>
    <w:p w14:paraId="17D7B912" w14:textId="19D4016B" w:rsidR="008962AD" w:rsidRDefault="008962AD">
      <w:pPr>
        <w:rPr>
          <w:b/>
          <w:bCs/>
        </w:rPr>
      </w:pPr>
      <w:r w:rsidRPr="008962AD">
        <w:rPr>
          <w:b/>
          <w:bCs/>
        </w:rPr>
        <w:t>PLANILHA DE DADOS PARA DOCENTES PREENCHEREM – COLETA CAPES</w:t>
      </w:r>
    </w:p>
    <w:p w14:paraId="75473119" w14:textId="37FBE0BE" w:rsidR="008962AD" w:rsidRPr="008962AD" w:rsidRDefault="008962AD">
      <w:hyperlink r:id="rId6" w:history="1">
        <w:r w:rsidRPr="00453BFF">
          <w:rPr>
            <w:rStyle w:val="Hyperlink"/>
          </w:rPr>
          <w:t>https://docs.google.com/spreadsheets/d/1JQq3PV0NTh278lf2jlZ395rA0ILKzfvNzQoeVVuxass/edit#gid=1197089935</w:t>
        </w:r>
      </w:hyperlink>
      <w:r>
        <w:t xml:space="preserve"> </w:t>
      </w:r>
    </w:p>
    <w:sectPr w:rsidR="008962AD" w:rsidRPr="008962A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jMwMTA3NzI3NDFW0lEKTi0uzszPAykwrAUAvoQkyiwAAAA="/>
  </w:docVars>
  <w:rsids>
    <w:rsidRoot w:val="008962AD"/>
    <w:rsid w:val="008962AD"/>
    <w:rsid w:val="00C31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909C9"/>
  <w15:chartTrackingRefBased/>
  <w15:docId w15:val="{207E1725-03D9-4A35-8B32-7B5281DD3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8962AD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962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google.com/spreadsheets/d/1JQq3PV0NTh278lf2jlZ395rA0ILKzfvNzQoeVVuxass/edit#gid=1197089935" TargetMode="External"/><Relationship Id="rId5" Type="http://schemas.openxmlformats.org/officeDocument/2006/relationships/hyperlink" Target="https://docs.google.com/forms/d/e/1FAIpQLSc5Ijn3-B2-7Ya1e439pk3hfl2jslD_sG9aZQUjnmlN1sWBjg/viewform" TargetMode="External"/><Relationship Id="rId4" Type="http://schemas.openxmlformats.org/officeDocument/2006/relationships/hyperlink" Target="https://docs.google.com/spreadsheets/d/1bM6GxJ1uALT8YroLx8E4eQv2B70QLHnb-92adyBHYOs/edit?usp=sharing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1</Words>
  <Characters>713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Paiva Silva</dc:creator>
  <cp:keywords/>
  <dc:description/>
  <cp:lastModifiedBy>Daniel Paiva Silva</cp:lastModifiedBy>
  <cp:revision>1</cp:revision>
  <dcterms:created xsi:type="dcterms:W3CDTF">2020-12-16T21:00:00Z</dcterms:created>
  <dcterms:modified xsi:type="dcterms:W3CDTF">2020-12-16T21:08:00Z</dcterms:modified>
</cp:coreProperties>
</file>